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A658EE"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6" w:name="_Toc63755084"/>
      <w:r w:rsidRPr="00EC1A59">
        <w:rPr>
          <w:rFonts w:ascii="Times New Roman" w:hAnsi="Times New Roman" w:cs="Times New Roman"/>
          <w:b w:val="0"/>
          <w:i w:val="0"/>
          <w:sz w:val="24"/>
        </w:rP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5"/>
      <w:r w:rsidRPr="00EC1A59">
        <w:rPr>
          <w:rFonts w:ascii="Times New Roman" w:hAnsi="Times New Roman" w:cs="Times New Roman"/>
          <w:b w:val="0"/>
          <w:i w:val="0"/>
          <w:sz w:val="24"/>
        </w:rPr>
        <w:t>2.4 Feature for manager</w:t>
      </w:r>
      <w:bookmarkEnd w:id="7"/>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8" w:name="_Toc63755086"/>
      <w:r w:rsidRPr="00EC1A59">
        <w:rPr>
          <w:rFonts w:ascii="Times New Roman" w:hAnsi="Times New Roman" w:cs="Times New Roman"/>
          <w:sz w:val="24"/>
        </w:rPr>
        <w:t>3.1 System Functional Overview</w:t>
      </w:r>
      <w:bookmarkEnd w:id="8"/>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A658EE">
              <w:rPr>
                <w:rFonts w:ascii="Calibri" w:hAnsi="Calibri" w:cs="Calibri"/>
                <w:color w:val="000000"/>
                <w:spacing w:val="1"/>
                <w:w w:val="91"/>
                <w:fitText w:val="1771" w:id="-1797632256"/>
                <w:lang w:val="en-US"/>
              </w:rPr>
              <w:t>View voucher detai</w:t>
            </w:r>
            <w:r w:rsidRPr="00A658EE">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6B21AF69" w:rsidR="004F6156" w:rsidRDefault="000E1338" w:rsidP="004F6156">
      <w:r>
        <w:rPr>
          <w:noProof/>
          <w:lang w:val="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9" w:name="_Toc63755087"/>
      <w:r w:rsidRPr="00EC1A59">
        <w:rPr>
          <w:rFonts w:ascii="Times New Roman" w:hAnsi="Times New Roman" w:cs="Times New Roman"/>
          <w:b w:val="0"/>
          <w:i w:val="0"/>
          <w:sz w:val="24"/>
        </w:rPr>
        <w:lastRenderedPageBreak/>
        <w:t>Mockup Screen</w:t>
      </w:r>
      <w:bookmarkEnd w:id="9"/>
    </w:p>
    <w:p w14:paraId="79B53D57" w14:textId="47F32AC4" w:rsidR="004F6156" w:rsidRDefault="004F6156" w:rsidP="00A53AA3">
      <w:pPr>
        <w:pStyle w:val="ListParagraph"/>
        <w:numPr>
          <w:ilvl w:val="0"/>
          <w:numId w:val="91"/>
        </w:numPr>
        <w:spacing w:after="160" w:line="259" w:lineRule="auto"/>
        <w:jc w:val="left"/>
        <w:rPr>
          <w:b/>
          <w:bCs/>
          <w:lang w:val="en-US"/>
        </w:rPr>
      </w:pPr>
      <w:r>
        <w:rPr>
          <w:b/>
          <w:bCs/>
          <w:lang w:val="en-US"/>
        </w:rPr>
        <w:t>Mockup Screen New</w:t>
      </w:r>
      <w:r w:rsidR="000E1338">
        <w:rPr>
          <w:b/>
          <w:bCs/>
          <w:lang w:val="en-US"/>
        </w:rPr>
        <w:t>sfeed</w:t>
      </w:r>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0" w:name="_Toc63755088"/>
      <w:r w:rsidRPr="00EC1A59">
        <w:rPr>
          <w:rFonts w:ascii="Times New Roman" w:hAnsi="Times New Roman" w:cs="Times New Roman"/>
          <w:sz w:val="26"/>
        </w:rPr>
        <w:lastRenderedPageBreak/>
        <w:t>4. Non-Functional Requirements</w:t>
      </w:r>
      <w:bookmarkEnd w:id="10"/>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1" w:name="_Toc63755089"/>
      <w:r w:rsidRPr="00EC1A59">
        <w:rPr>
          <w:rFonts w:ascii="Times New Roman" w:hAnsi="Times New Roman" w:cs="Times New Roman"/>
          <w:b w:val="0"/>
          <w:i w:val="0"/>
          <w:sz w:val="24"/>
        </w:rPr>
        <w:t xml:space="preserve">4.1 </w:t>
      </w:r>
      <w:bookmarkStart w:id="12" w:name="_Toc360610024"/>
      <w:r w:rsidRPr="00EC1A59">
        <w:rPr>
          <w:rFonts w:ascii="Times New Roman" w:hAnsi="Times New Roman" w:cs="Times New Roman"/>
          <w:b w:val="0"/>
          <w:i w:val="0"/>
          <w:sz w:val="24"/>
        </w:rPr>
        <w:t>External Interfaces</w:t>
      </w:r>
      <w:bookmarkEnd w:id="11"/>
      <w:bookmarkEnd w:id="12"/>
    </w:p>
    <w:p w14:paraId="193AEBB6" w14:textId="7AA91598" w:rsidR="004F6156" w:rsidRDefault="00EC1A59" w:rsidP="00EC1A59">
      <w:pPr>
        <w:pStyle w:val="Heading4"/>
        <w:numPr>
          <w:ilvl w:val="0"/>
          <w:numId w:val="0"/>
        </w:numPr>
        <w:ind w:left="810"/>
        <w:jc w:val="left"/>
      </w:pPr>
      <w:bookmarkStart w:id="13" w:name="_Toc360610025"/>
      <w:bookmarkStart w:id="14" w:name="_Toc439994686"/>
      <w:r>
        <w:t xml:space="preserve">a. </w:t>
      </w:r>
      <w:r w:rsidR="004F6156">
        <w:t>User Interfaces</w:t>
      </w:r>
      <w:bookmarkEnd w:id="13"/>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5" w:name="_Toc360610026"/>
      <w:r>
        <w:t xml:space="preserve">b. </w:t>
      </w:r>
      <w:r w:rsidR="004F6156">
        <w:t>Software Interfaces</w:t>
      </w:r>
      <w:bookmarkEnd w:id="15"/>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6" w:name="_Toc360610027"/>
      <w:r>
        <w:t xml:space="preserve">c. </w:t>
      </w:r>
      <w:r w:rsidR="004F6156">
        <w:t>Hardware Interfaces</w:t>
      </w:r>
      <w:bookmarkEnd w:id="16"/>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7" w:name="_Toc360610028"/>
      <w:r>
        <w:t xml:space="preserve">d. </w:t>
      </w:r>
      <w:r w:rsidR="004F6156">
        <w:t>Communications Interfaces</w:t>
      </w:r>
      <w:bookmarkEnd w:id="17"/>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4"/>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8" w:name="_Toc63755090"/>
      <w:r w:rsidRPr="00C807A1">
        <w:rPr>
          <w:rFonts w:ascii="Times New Roman" w:hAnsi="Times New Roman" w:cs="Times New Roman"/>
          <w:b w:val="0"/>
          <w:i w:val="0"/>
          <w:sz w:val="24"/>
        </w:rPr>
        <w:t>4.2 Quality Attributes</w:t>
      </w:r>
      <w:bookmarkEnd w:id="18"/>
    </w:p>
    <w:p w14:paraId="1EEAD24F" w14:textId="77777777" w:rsidR="004F6156" w:rsidRPr="0007140E" w:rsidRDefault="004F6156" w:rsidP="00C807A1">
      <w:pPr>
        <w:pStyle w:val="Heading4"/>
        <w:numPr>
          <w:ilvl w:val="0"/>
          <w:numId w:val="0"/>
        </w:numPr>
        <w:ind w:firstLine="720"/>
        <w:rPr>
          <w:bCs/>
          <w:color w:val="000000" w:themeColor="text1"/>
        </w:rPr>
      </w:pPr>
      <w:bookmarkStart w:id="19" w:name="_Toc35838289"/>
      <w:r w:rsidRPr="005B7AE2">
        <w:rPr>
          <w:bCs/>
          <w:color w:val="000000" w:themeColor="text1"/>
        </w:rPr>
        <w:t>a. Usability</w:t>
      </w:r>
      <w:bookmarkEnd w:id="19"/>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0" w:name="_Toc63755091"/>
      <w:r w:rsidRPr="00C807A1">
        <w:rPr>
          <w:rFonts w:ascii="Times New Roman" w:hAnsi="Times New Roman" w:cs="Times New Roman"/>
          <w:sz w:val="26"/>
        </w:rPr>
        <w:t>5. Other Requirements</w:t>
      </w:r>
      <w:bookmarkEnd w:id="20"/>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1" w:name="_Toc63755092"/>
      <w:r w:rsidRPr="00C807A1">
        <w:rPr>
          <w:rFonts w:ascii="Times New Roman" w:hAnsi="Times New Roman" w:cs="Times New Roman"/>
          <w:b w:val="0"/>
          <w:i w:val="0"/>
          <w:color w:val="000000" w:themeColor="text1"/>
          <w:sz w:val="24"/>
          <w:szCs w:val="22"/>
          <w:lang w:val="vi-VN"/>
        </w:rPr>
        <w:t>5.1 Appendix1 - Messages List</w:t>
      </w:r>
      <w:bookmarkEnd w:id="21"/>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2" w:name="_Toc70063541"/>
      <w:r w:rsidRPr="00CD3FEC">
        <w:rPr>
          <w:rFonts w:ascii="Times New Roman" w:eastAsia="Times New Roman" w:hAnsi="Times New Roman" w:cs="Times New Roman"/>
          <w:i/>
          <w:sz w:val="26"/>
        </w:rPr>
        <w:t>System Architecture Design</w:t>
      </w:r>
      <w:bookmarkEnd w:id="22"/>
    </w:p>
    <w:p w14:paraId="5481D255" w14:textId="77777777" w:rsidR="00CD3FEC" w:rsidRDefault="00CD3FEC" w:rsidP="00CD3FEC"/>
    <w:p w14:paraId="136EFA0C" w14:textId="77777777" w:rsidR="00CD3FEC" w:rsidRDefault="00CD3FEC" w:rsidP="00CD3FEC"/>
    <w:p w14:paraId="237B58CE" w14:textId="154F0059" w:rsidR="00CD3FEC" w:rsidRDefault="00045D4E" w:rsidP="00CD3FEC">
      <w:pPr>
        <w:jc w:val="center"/>
      </w:pPr>
      <w:r w:rsidRPr="00045D4E">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3" w:name="_3vw0k4r6p1on" w:colFirst="0" w:colLast="0"/>
      <w:bookmarkEnd w:id="23"/>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4"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4"/>
    </w:p>
    <w:p w14:paraId="541D75B9" w14:textId="7F25CCB2" w:rsidR="00CD3FEC" w:rsidRPr="00AC5346" w:rsidRDefault="00696FAB" w:rsidP="00CD3FEC">
      <w:pPr>
        <w:pStyle w:val="Heading2"/>
        <w:numPr>
          <w:ilvl w:val="0"/>
          <w:numId w:val="0"/>
        </w:numPr>
        <w:rPr>
          <w:rFonts w:ascii="Times New Roman" w:eastAsia="Times New Roman" w:hAnsi="Times New Roman" w:cs="Times New Roman"/>
          <w:b w:val="0"/>
          <w:i/>
          <w:szCs w:val="28"/>
        </w:rPr>
      </w:pPr>
      <w:r w:rsidRPr="00696FAB">
        <w:rPr>
          <w:rFonts w:ascii="Times New Roman" w:eastAsia="Times New Roman" w:hAnsi="Times New Roman" w:cs="Times New Roman"/>
          <w:b w:val="0"/>
          <w:i/>
          <w:szCs w:val="28"/>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5" w:name="_2pcemhjr77t" w:colFirst="0" w:colLast="0"/>
      <w:bookmarkEnd w:id="25"/>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26" w:name="_zaylsqief3hg" w:colFirst="0" w:colLast="0"/>
      <w:bookmarkStart w:id="27" w:name="_gjdgxs" w:colFirst="0" w:colLast="0"/>
      <w:bookmarkEnd w:id="26"/>
      <w:bookmarkEnd w:id="27"/>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28" w:name="_g2o5wey8k43v" w:colFirst="0" w:colLast="0"/>
      <w:bookmarkEnd w:id="28"/>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29"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29"/>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0" w:name="_2zdf65hs6ovt" w:colFirst="0" w:colLast="0"/>
      <w:bookmarkStart w:id="31" w:name="_Toc70063545"/>
      <w:bookmarkEnd w:id="30"/>
      <w:r>
        <w:rPr>
          <w:rFonts w:ascii="Times New Roman" w:eastAsia="Times New Roman" w:hAnsi="Times New Roman" w:cs="Times New Roman"/>
          <w:szCs w:val="28"/>
        </w:rPr>
        <w:lastRenderedPageBreak/>
        <w:t>Class Diagram</w:t>
      </w:r>
      <w:bookmarkEnd w:id="31"/>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2" w:name="_djwgq1rz0v17" w:colFirst="0" w:colLast="0"/>
      <w:bookmarkStart w:id="33" w:name="_i5zsfcqjf174" w:colFirst="0" w:colLast="0"/>
      <w:bookmarkEnd w:id="32"/>
      <w:bookmarkEnd w:id="33"/>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4"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4"/>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5" w:name="_khxowwmf9hxn" w:colFirst="0" w:colLast="0"/>
      <w:bookmarkStart w:id="36" w:name="_6h7p5n19rxnl" w:colFirst="0" w:colLast="0"/>
      <w:bookmarkEnd w:id="35"/>
      <w:bookmarkEnd w:id="36"/>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37"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37"/>
      <w:proofErr w:type="spellEnd"/>
    </w:p>
    <w:p w14:paraId="51F8B490" w14:textId="77777777" w:rsidR="00CD3FEC" w:rsidRDefault="00CD3FEC" w:rsidP="00CD3FEC">
      <w:bookmarkStart w:id="38" w:name="_uly2q6f6crma" w:colFirst="0" w:colLast="0"/>
      <w:bookmarkEnd w:id="38"/>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y54wzjdxmfmq" w:colFirst="0" w:colLast="0"/>
      <w:bookmarkStart w:id="40" w:name="_6nq13utgbsgo" w:colFirst="0" w:colLast="0"/>
      <w:bookmarkEnd w:id="39"/>
      <w:bookmarkEnd w:id="40"/>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1"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1"/>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2" w:name="_ciky8bfe18c0" w:colFirst="0" w:colLast="0"/>
      <w:bookmarkStart w:id="43" w:name="_75g5f3i78ubg" w:colFirst="0" w:colLast="0"/>
      <w:bookmarkStart w:id="44" w:name="_Toc70063549"/>
      <w:bookmarkEnd w:id="42"/>
      <w:bookmarkEnd w:id="43"/>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4"/>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40tl08j5lp5y" w:colFirst="0" w:colLast="0"/>
      <w:bookmarkStart w:id="46" w:name="_had8rgjojssh" w:colFirst="0" w:colLast="0"/>
      <w:bookmarkEnd w:id="45"/>
      <w:bookmarkEnd w:id="46"/>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7"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47"/>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48" w:name="_awncp1pli97" w:colFirst="0" w:colLast="0"/>
      <w:bookmarkEnd w:id="48"/>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tphk1haxpsyr" w:colFirst="0" w:colLast="0"/>
      <w:bookmarkStart w:id="50" w:name="_Toc70063551"/>
      <w:bookmarkEnd w:id="49"/>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0"/>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1" w:name="_3ff3mbdluwlr" w:colFirst="0" w:colLast="0"/>
      <w:bookmarkStart w:id="52" w:name="_klug6nsoh4rh" w:colFirst="0" w:colLast="0"/>
      <w:bookmarkStart w:id="53" w:name="_xxi16asbk40c" w:colFirst="0" w:colLast="0"/>
      <w:bookmarkEnd w:id="51"/>
      <w:bookmarkEnd w:id="52"/>
      <w:bookmarkEnd w:id="53"/>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4" w:name="_q2zx4fy2ztbq" w:colFirst="0" w:colLast="0"/>
      <w:bookmarkStart w:id="55" w:name="_Toc70063552"/>
      <w:bookmarkEnd w:id="54"/>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5"/>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56" w:name="_i97ai8dp36i0" w:colFirst="0" w:colLast="0"/>
      <w:bookmarkEnd w:id="56"/>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F927045" w:rsidR="00CD3FEC" w:rsidRDefault="002B5280"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r>
        <w:rPr>
          <w:b/>
          <w:i/>
          <w:noProof/>
          <w:lang w:val="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6">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Default="00CD3FEC"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bookmarkStart w:id="57" w:name="_GoBack"/>
      <w:bookmarkEnd w:id="57"/>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58" w:name="_Toc70063553"/>
      <w:r w:rsidRPr="00132469">
        <w:rPr>
          <w:rFonts w:ascii="Times New Roman" w:eastAsia="Times New Roman" w:hAnsi="Times New Roman" w:cs="Times New Roman"/>
          <w:sz w:val="26"/>
        </w:rPr>
        <w:lastRenderedPageBreak/>
        <w:t>User Interface Design</w:t>
      </w:r>
      <w:bookmarkStart w:id="59" w:name="_Toc70063554"/>
      <w:bookmarkEnd w:id="58"/>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59"/>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0" w:name="_jano7b16uie9" w:colFirst="0" w:colLast="0"/>
      <w:bookmarkStart w:id="61" w:name="_Toc70063555"/>
      <w:bookmarkEnd w:id="60"/>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1"/>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2" w:name="_Toc70063556"/>
      <w:r>
        <w:rPr>
          <w:rFonts w:ascii="Times New Roman" w:eastAsia="Times New Roman" w:hAnsi="Times New Roman" w:cs="Times New Roman"/>
          <w:szCs w:val="28"/>
        </w:rPr>
        <w:lastRenderedPageBreak/>
        <w:t>Database Design</w:t>
      </w:r>
      <w:bookmarkEnd w:id="62"/>
    </w:p>
    <w:p w14:paraId="4EF142C7" w14:textId="71D39F50" w:rsidR="00D63298" w:rsidRDefault="008B51DB"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3" w:name="_17dp8vu" w:colFirst="0" w:colLast="0"/>
      <w:bookmarkEnd w:id="63"/>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4" w:name="_3rdcrjn" w:colFirst="0" w:colLast="0"/>
      <w:bookmarkEnd w:id="64"/>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5" w:name="_gxv8f9f4pfdn" w:colFirst="0" w:colLast="0"/>
      <w:bookmarkStart w:id="66" w:name="_nmltbuj1g3e8" w:colFirst="0" w:colLast="0"/>
      <w:bookmarkEnd w:id="65"/>
      <w:bookmarkEnd w:id="66"/>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6tt2rjz8f2u2"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68" w:name="_mv6zostpibgv" w:colFirst="0" w:colLast="0"/>
      <w:bookmarkEnd w:id="68"/>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69" w:name="_v0htakhetyet" w:colFirst="0" w:colLast="0"/>
      <w:bookmarkEnd w:id="69"/>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0" w:name="_3dy6vkm" w:colFirst="0" w:colLast="0"/>
      <w:bookmarkEnd w:id="70"/>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1" w:name="_ronlgfv94sii" w:colFirst="0" w:colLast="0"/>
      <w:bookmarkEnd w:id="71"/>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2" w:name="_wole0c81mw52" w:colFirst="0" w:colLast="0"/>
      <w:bookmarkEnd w:id="72"/>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3" w:name="_7sg0m21v7h5q" w:colFirst="0" w:colLast="0"/>
      <w:bookmarkEnd w:id="73"/>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4" w:name="_Toc47946487"/>
      <w:bookmarkStart w:id="75" w:name="_Toc44939204"/>
      <w:bookmarkStart w:id="76"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4"/>
    <w:bookmarkEnd w:id="75"/>
    <w:bookmarkEnd w:id="76"/>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3A86C" w14:textId="77777777" w:rsidR="00A658EE" w:rsidRDefault="00A658EE">
      <w:pPr>
        <w:spacing w:after="0" w:line="240" w:lineRule="auto"/>
      </w:pPr>
      <w:r>
        <w:separator/>
      </w:r>
    </w:p>
  </w:endnote>
  <w:endnote w:type="continuationSeparator" w:id="0">
    <w:p w14:paraId="4E52A5DB" w14:textId="77777777" w:rsidR="00A658EE" w:rsidRDefault="00A65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36DF89CE" w:rsidR="004C1190" w:rsidRDefault="004C1190">
        <w:pPr>
          <w:pStyle w:val="Footer"/>
          <w:jc w:val="center"/>
        </w:pPr>
        <w:r>
          <w:fldChar w:fldCharType="begin"/>
        </w:r>
        <w:r>
          <w:instrText xml:space="preserve"> PAGE   \* MERGEFORMAT </w:instrText>
        </w:r>
        <w:r>
          <w:fldChar w:fldCharType="separate"/>
        </w:r>
        <w:r w:rsidR="00651650">
          <w:rPr>
            <w:noProof/>
          </w:rPr>
          <w:t>1</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2921EE6F" w:rsidR="004C1190" w:rsidRDefault="004C1190">
        <w:pPr>
          <w:pStyle w:val="Footer"/>
          <w:jc w:val="right"/>
        </w:pPr>
        <w:r>
          <w:fldChar w:fldCharType="begin"/>
        </w:r>
        <w:r>
          <w:instrText xml:space="preserve"> PAGE   \* MERGEFORMAT </w:instrText>
        </w:r>
        <w:r>
          <w:fldChar w:fldCharType="separate"/>
        </w:r>
        <w:r w:rsidR="00696FAB">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1CB78" w14:textId="77777777" w:rsidR="00A658EE" w:rsidRDefault="00A658EE">
      <w:pPr>
        <w:spacing w:after="0" w:line="240" w:lineRule="auto"/>
      </w:pPr>
      <w:r>
        <w:separator/>
      </w:r>
    </w:p>
  </w:footnote>
  <w:footnote w:type="continuationSeparator" w:id="0">
    <w:p w14:paraId="475E7009" w14:textId="77777777" w:rsidR="00A658EE" w:rsidRDefault="00A65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20459398"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045D4E">
      <w:rPr>
        <w:i/>
        <w:noProof/>
        <w:sz w:val="22"/>
        <w:szCs w:val="22"/>
      </w:rPr>
      <w:t>73</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32469"/>
    <w:rsid w:val="001337B6"/>
    <w:rsid w:val="00170D07"/>
    <w:rsid w:val="001906A0"/>
    <w:rsid w:val="00231532"/>
    <w:rsid w:val="002B5280"/>
    <w:rsid w:val="002D1CA2"/>
    <w:rsid w:val="003C545A"/>
    <w:rsid w:val="004262E3"/>
    <w:rsid w:val="00487A2C"/>
    <w:rsid w:val="00492E3B"/>
    <w:rsid w:val="004C1190"/>
    <w:rsid w:val="004F6156"/>
    <w:rsid w:val="005C03AA"/>
    <w:rsid w:val="00613674"/>
    <w:rsid w:val="0062210A"/>
    <w:rsid w:val="00634016"/>
    <w:rsid w:val="00651650"/>
    <w:rsid w:val="006874CE"/>
    <w:rsid w:val="00696FAB"/>
    <w:rsid w:val="006C0D92"/>
    <w:rsid w:val="006C4450"/>
    <w:rsid w:val="0071637E"/>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508AE"/>
    <w:rsid w:val="00A53AA3"/>
    <w:rsid w:val="00A658EE"/>
    <w:rsid w:val="00AA79E9"/>
    <w:rsid w:val="00AB6F09"/>
    <w:rsid w:val="00AF3C47"/>
    <w:rsid w:val="00AF6B18"/>
    <w:rsid w:val="00B12A52"/>
    <w:rsid w:val="00B2578F"/>
    <w:rsid w:val="00B568C0"/>
    <w:rsid w:val="00B975E8"/>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D09AE-1D5A-454B-805D-E31977AF7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TotalTime>
  <Pages>269</Pages>
  <Words>20257</Words>
  <Characters>11546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46</cp:revision>
  <dcterms:created xsi:type="dcterms:W3CDTF">2021-04-24T03:34:00Z</dcterms:created>
  <dcterms:modified xsi:type="dcterms:W3CDTF">2021-04-28T15:39:00Z</dcterms:modified>
</cp:coreProperties>
</file>